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26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6"/>
    <w:bookmarkStart w:id="41" w:name="site-summaries"/>
    <w:p>
      <w:pPr>
        <w:pStyle w:val="Heading1"/>
      </w:pPr>
      <w:r>
        <w:t xml:space="preserve">Site Summaries</w:t>
      </w:r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3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0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25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1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6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main article code source</w:t>
        </w:r>
      </w:hyperlink>
    </w:p>
    <w:bookmarkStart w:id="39" w:name="refs"/>
    <w:bookmarkStart w:id="3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1" Target="https://coe-test-org.github.io/sitrep-demo/notebooks/necoe-preview.html#cell-fig-state-analysis" TargetMode="External" /><Relationship Type="http://schemas.openxmlformats.org/officeDocument/2006/relationships/hyperlink" Id="rId25" Target="https://coe-test-org.github.io/sitrep-demo/notebooks/nwcoe-preview.html#cell-fig-countprop" TargetMode="External" /><Relationship Type="http://schemas.openxmlformats.org/officeDocument/2006/relationships/hyperlink" Id="rId36" Target="https://coe-test-org.github.io/sitrep-demo/notebooks/vacoe-preview.html#cell-fig-fatality-plot" TargetMode="External" /><Relationship Type="http://schemas.openxmlformats.org/officeDocument/2006/relationships/hyperlink" Id="rId37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1" Target="https://coe-test-org.github.io/sitrep-demo/notebooks/necoe-preview.html#cell-fig-state-analysis" TargetMode="External" /><Relationship Type="http://schemas.openxmlformats.org/officeDocument/2006/relationships/hyperlink" Id="rId25" Target="https://coe-test-org.github.io/sitrep-demo/notebooks/nwcoe-preview.html#cell-fig-countprop" TargetMode="External" /><Relationship Type="http://schemas.openxmlformats.org/officeDocument/2006/relationships/hyperlink" Id="rId36" Target="https://coe-test-org.github.io/sitrep-demo/notebooks/vacoe-preview.html#cell-fig-fatality-plot" TargetMode="External" /><Relationship Type="http://schemas.openxmlformats.org/officeDocument/2006/relationships/hyperlink" Id="rId37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18:33:51Z</dcterms:created>
  <dcterms:modified xsi:type="dcterms:W3CDTF">2024-04-30T1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